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55035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14530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75802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38804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60169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70928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94512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11248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492561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466584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474252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463502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10987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490594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447523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547343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487417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475802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480704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495582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512886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455035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481844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468893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508268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475570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504463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483639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480704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499798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526824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438825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477357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555999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всянников Михаил Андреевич</dc:creator>
  <dc:language>ru-RU</dc:language>
  <cp:keywords/>
  <dcterms:created xsi:type="dcterms:W3CDTF">2023-06-18T10:31:18Z</dcterms:created>
  <dcterms:modified xsi:type="dcterms:W3CDTF">2023-06-18T1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